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B-2374/1278/VS.330/11/2023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Wakil Ketua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iseminasi Sensus Ekonomi 2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December 2023 - 16 December 2023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11 December 2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Diseminasi Sensus Ekonomi 2023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illian Welch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Sofia Kling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Dr. Eldon Schumm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Ms. Magdalen Volkman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Finn Rippi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Rylee Zboncak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Ursula Hammes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Evelyn Kreiger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Amelie Abshire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arvis Johnsto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